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5576E8" w14:paraId="35E768A6" w14:textId="77777777">
        <w:trPr>
          <w:trHeight w:val="290"/>
        </w:trPr>
        <w:tc>
          <w:tcPr>
            <w:tcW w:w="2160" w:type="dxa"/>
          </w:tcPr>
          <w:p w14:paraId="12E7DC79" w14:textId="77777777" w:rsidR="005576E8" w:rsidRDefault="0000000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bookmarkStart w:id="0" w:name="_Hlk212294377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1D8CF" w14:textId="77777777" w:rsidR="005576E8" w:rsidRDefault="0000000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5576E8" w14:paraId="5BFD5E72" w14:textId="77777777">
        <w:trPr>
          <w:trHeight w:val="290"/>
        </w:trPr>
        <w:tc>
          <w:tcPr>
            <w:tcW w:w="2160" w:type="dxa"/>
          </w:tcPr>
          <w:p w14:paraId="09A66DEB" w14:textId="77777777" w:rsidR="005576E8" w:rsidRDefault="0000000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37A08" w14:textId="77777777" w:rsidR="005576E8" w:rsidRDefault="0000000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3104</w:t>
            </w:r>
          </w:p>
        </w:tc>
      </w:tr>
      <w:tr w:rsidR="005576E8" w14:paraId="12610C86" w14:textId="77777777">
        <w:trPr>
          <w:trHeight w:val="650"/>
        </w:trPr>
        <w:tc>
          <w:tcPr>
            <w:tcW w:w="2160" w:type="dxa"/>
          </w:tcPr>
          <w:p w14:paraId="221D1794" w14:textId="77777777" w:rsidR="005576E8" w:rsidRDefault="0000000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E4C46" w14:textId="77777777" w:rsidR="005576E8" w:rsidRDefault="0000000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N-VITRO ANTIBACTERIAL ACTIVITY OF YEMIDIR EMBUAY (Cucumis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focifolius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) AND ENDOD (Phytolacca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dodecandra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) EXTRACTS AGAINST SOME BACTERIA PATHOGENS.</w:t>
            </w:r>
          </w:p>
        </w:tc>
      </w:tr>
      <w:tr w:rsidR="005576E8" w14:paraId="05747849" w14:textId="77777777">
        <w:trPr>
          <w:trHeight w:val="332"/>
        </w:trPr>
        <w:tc>
          <w:tcPr>
            <w:tcW w:w="2160" w:type="dxa"/>
          </w:tcPr>
          <w:p w14:paraId="302A2428" w14:textId="77777777" w:rsidR="005576E8" w:rsidRDefault="0000000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9E434" w14:textId="77777777" w:rsidR="005576E8" w:rsidRDefault="0000000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  <w:bookmarkEnd w:id="0"/>
    </w:tbl>
    <w:p w14:paraId="60373061" w14:textId="77777777" w:rsidR="005576E8" w:rsidRDefault="005576E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047EB5B" w14:textId="77777777" w:rsidR="005576E8" w:rsidRDefault="005576E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21CCE0A" w14:textId="77777777" w:rsidR="005576E8" w:rsidRDefault="00000000">
      <w:pPr>
        <w:spacing w:after="160" w:line="259" w:lineRule="auto"/>
        <w:rPr>
          <w:rFonts w:ascii="Arial" w:eastAsiaTheme="minorHAnsi" w:hAnsi="Arial" w:cs="Arial"/>
          <w:b/>
          <w:sz w:val="20"/>
          <w:szCs w:val="20"/>
          <w:lang w:val="en-IN"/>
        </w:rPr>
      </w:pPr>
      <w:r>
        <w:rPr>
          <w:rFonts w:ascii="Arial" w:eastAsiaTheme="minorHAnsi" w:hAnsi="Arial" w:cs="Arial"/>
          <w:b/>
          <w:sz w:val="20"/>
          <w:szCs w:val="20"/>
          <w:highlight w:val="yellow"/>
          <w:lang w:val="en-IN"/>
        </w:rPr>
        <w:t>1: Review Com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  <w:gridCol w:w="4819"/>
        <w:gridCol w:w="2552"/>
      </w:tblGrid>
      <w:tr w:rsidR="005576E8" w14:paraId="4BE1BC35" w14:textId="77777777">
        <w:tc>
          <w:tcPr>
            <w:tcW w:w="5382" w:type="dxa"/>
          </w:tcPr>
          <w:p w14:paraId="46191027" w14:textId="77777777" w:rsidR="005576E8" w:rsidRDefault="005576E8">
            <w:pPr>
              <w:spacing w:after="160" w:line="259" w:lineRule="auto"/>
              <w:rPr>
                <w:rFonts w:ascii="Arial" w:eastAsiaTheme="minorHAnsi" w:hAnsi="Arial" w:cs="Arial"/>
                <w:sz w:val="20"/>
                <w:szCs w:val="20"/>
                <w:lang w:val="en-IN"/>
              </w:rPr>
            </w:pPr>
          </w:p>
        </w:tc>
        <w:tc>
          <w:tcPr>
            <w:tcW w:w="4819" w:type="dxa"/>
          </w:tcPr>
          <w:p w14:paraId="4A8D7CB0" w14:textId="77777777" w:rsidR="005576E8" w:rsidRDefault="00000000">
            <w:pPr>
              <w:spacing w:after="160" w:line="259" w:lineRule="auto"/>
              <w:rPr>
                <w:rFonts w:ascii="Arial" w:eastAsiaTheme="minorHAnsi" w:hAnsi="Arial" w:cs="Arial"/>
                <w:b/>
                <w:sz w:val="20"/>
                <w:szCs w:val="20"/>
                <w:lang w:val="en-IN"/>
              </w:rPr>
            </w:pPr>
            <w:r>
              <w:rPr>
                <w:rFonts w:ascii="Arial" w:eastAsiaTheme="minorHAnsi" w:hAnsi="Arial" w:cs="Arial"/>
                <w:b/>
                <w:sz w:val="20"/>
                <w:szCs w:val="20"/>
                <w:lang w:val="en-IN"/>
              </w:rPr>
              <w:t>Reviewer’s comment</w:t>
            </w:r>
          </w:p>
        </w:tc>
        <w:tc>
          <w:tcPr>
            <w:tcW w:w="2552" w:type="dxa"/>
          </w:tcPr>
          <w:p w14:paraId="30F54195" w14:textId="77777777" w:rsidR="005576E8" w:rsidRDefault="00000000">
            <w:pPr>
              <w:spacing w:after="160" w:line="259" w:lineRule="auto"/>
              <w:rPr>
                <w:rFonts w:ascii="Arial" w:eastAsiaTheme="minorHAnsi" w:hAnsi="Arial" w:cs="Arial"/>
                <w:b/>
                <w:sz w:val="20"/>
                <w:szCs w:val="20"/>
                <w:lang w:val="en-IN"/>
              </w:rPr>
            </w:pPr>
            <w:r>
              <w:rPr>
                <w:rFonts w:ascii="Arial" w:eastAsiaTheme="minorHAnsi" w:hAnsi="Arial" w:cs="Arial"/>
                <w:b/>
                <w:sz w:val="20"/>
                <w:szCs w:val="20"/>
                <w:lang w:val="en-IN"/>
              </w:rPr>
              <w:t>Author’s feedback</w:t>
            </w:r>
          </w:p>
        </w:tc>
      </w:tr>
      <w:tr w:rsidR="005576E8" w14:paraId="7E955E57" w14:textId="77777777">
        <w:tc>
          <w:tcPr>
            <w:tcW w:w="5382" w:type="dxa"/>
          </w:tcPr>
          <w:p w14:paraId="2DFE173F" w14:textId="77777777" w:rsidR="005576E8" w:rsidRDefault="00000000">
            <w:pPr>
              <w:spacing w:after="160" w:line="259" w:lineRule="auto"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 xml:space="preserve">Compulsory </w:t>
            </w:r>
            <w:r>
              <w:rPr>
                <w:rFonts w:ascii="Arial" w:eastAsia="MS Mincho" w:hAnsi="Arial" w:cs="Arial"/>
                <w:sz w:val="20"/>
                <w:szCs w:val="20"/>
                <w:lang w:val="en-GB"/>
              </w:rPr>
              <w:t>REVISION comments</w:t>
            </w:r>
          </w:p>
          <w:p w14:paraId="07CE8523" w14:textId="77777777" w:rsidR="005576E8" w:rsidRDefault="005576E8">
            <w:pPr>
              <w:spacing w:after="160" w:line="259" w:lineRule="auto"/>
              <w:rPr>
                <w:rFonts w:ascii="Arial" w:eastAsiaTheme="minorHAnsi" w:hAnsi="Arial" w:cs="Arial"/>
                <w:sz w:val="20"/>
                <w:szCs w:val="20"/>
                <w:lang w:val="en-GB"/>
              </w:rPr>
            </w:pPr>
          </w:p>
          <w:p w14:paraId="18D63A80" w14:textId="77777777" w:rsidR="005576E8" w:rsidRDefault="00000000">
            <w:pPr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manuscript important for scientific community?</w:t>
            </w:r>
          </w:p>
          <w:p w14:paraId="6D8F0F79" w14:textId="77777777" w:rsidR="005576E8" w:rsidRDefault="00000000">
            <w:pPr>
              <w:spacing w:after="160" w:line="259" w:lineRule="auto"/>
              <w:rPr>
                <w:rFonts w:ascii="Arial" w:eastAsiaTheme="minorHAnsi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sz w:val="20"/>
                <w:szCs w:val="20"/>
                <w:lang w:val="en-GB"/>
              </w:rPr>
              <w:t xml:space="preserve">      (Please write few sentences on this manuscript)</w:t>
            </w:r>
          </w:p>
          <w:p w14:paraId="24518008" w14:textId="77777777" w:rsidR="005576E8" w:rsidRDefault="005576E8">
            <w:pPr>
              <w:spacing w:after="160" w:line="259" w:lineRule="auto"/>
              <w:rPr>
                <w:rFonts w:ascii="Arial" w:eastAsiaTheme="minorHAnsi" w:hAnsi="Arial" w:cs="Arial"/>
                <w:sz w:val="20"/>
                <w:szCs w:val="20"/>
                <w:lang w:val="en-GB"/>
              </w:rPr>
            </w:pPr>
          </w:p>
          <w:p w14:paraId="65A97C1C" w14:textId="77777777" w:rsidR="005576E8" w:rsidRDefault="00000000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eastAsiaTheme="minorHAnsi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sz w:val="20"/>
                <w:szCs w:val="20"/>
                <w:lang w:val="en-GB"/>
              </w:rPr>
              <w:t>Is the title of the article suitable?</w:t>
            </w:r>
          </w:p>
          <w:p w14:paraId="320B29C5" w14:textId="77777777" w:rsidR="005576E8" w:rsidRDefault="00000000">
            <w:pPr>
              <w:spacing w:after="160" w:line="259" w:lineRule="auto"/>
              <w:ind w:left="360"/>
              <w:rPr>
                <w:rFonts w:ascii="Arial" w:eastAsiaTheme="minorHAnsi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sz w:val="20"/>
                <w:szCs w:val="20"/>
                <w:lang w:val="en-GB"/>
              </w:rPr>
              <w:t>(If not please suggest an alternative title)</w:t>
            </w:r>
          </w:p>
          <w:p w14:paraId="714E3E1C" w14:textId="77777777" w:rsidR="005576E8" w:rsidRDefault="005576E8">
            <w:pPr>
              <w:spacing w:after="160" w:line="259" w:lineRule="auto"/>
              <w:ind w:left="360"/>
              <w:rPr>
                <w:rFonts w:ascii="Arial" w:eastAsiaTheme="minorHAnsi" w:hAnsi="Arial" w:cs="Arial"/>
                <w:sz w:val="20"/>
                <w:szCs w:val="20"/>
                <w:lang w:val="en-GB"/>
              </w:rPr>
            </w:pPr>
          </w:p>
          <w:p w14:paraId="61B1A651" w14:textId="77777777" w:rsidR="005576E8" w:rsidRDefault="00000000">
            <w:pPr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abstract of the article comprehensive?</w:t>
            </w:r>
          </w:p>
          <w:p w14:paraId="77464BDC" w14:textId="77777777" w:rsidR="005576E8" w:rsidRDefault="005576E8">
            <w:pPr>
              <w:spacing w:after="160" w:line="259" w:lineRule="auto"/>
              <w:rPr>
                <w:rFonts w:ascii="Arial" w:eastAsiaTheme="minorHAnsi" w:hAnsi="Arial" w:cs="Arial"/>
                <w:sz w:val="20"/>
                <w:szCs w:val="20"/>
                <w:lang w:val="en-GB"/>
              </w:rPr>
            </w:pPr>
          </w:p>
          <w:p w14:paraId="5ED94057" w14:textId="77777777" w:rsidR="005576E8" w:rsidRDefault="00000000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eastAsiaTheme="minorHAnsi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sz w:val="20"/>
                <w:szCs w:val="20"/>
                <w:lang w:val="en-GB"/>
              </w:rPr>
              <w:lastRenderedPageBreak/>
              <w:t>Are subsections and structure of the manuscript appropriate?</w:t>
            </w:r>
          </w:p>
          <w:p w14:paraId="4F86288A" w14:textId="77777777" w:rsidR="005576E8" w:rsidRDefault="005576E8">
            <w:pPr>
              <w:spacing w:after="160" w:line="259" w:lineRule="auto"/>
              <w:ind w:left="360"/>
              <w:rPr>
                <w:rFonts w:ascii="Arial" w:eastAsiaTheme="minorHAnsi" w:hAnsi="Arial" w:cs="Arial"/>
                <w:b/>
                <w:sz w:val="20"/>
                <w:szCs w:val="20"/>
                <w:lang w:val="en-GB"/>
              </w:rPr>
            </w:pPr>
          </w:p>
          <w:p w14:paraId="68CE154A" w14:textId="77777777" w:rsidR="005576E8" w:rsidRDefault="00000000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eastAsiaTheme="minorHAnsi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sz w:val="20"/>
                <w:szCs w:val="20"/>
                <w:lang w:val="en-GB"/>
              </w:rPr>
              <w:t>Do you think the manuscript is scientifically correct?</w:t>
            </w:r>
          </w:p>
          <w:p w14:paraId="4513ABF2" w14:textId="77777777" w:rsidR="005576E8" w:rsidRDefault="005576E8">
            <w:pPr>
              <w:spacing w:after="160" w:line="259" w:lineRule="auto"/>
              <w:ind w:left="360"/>
              <w:rPr>
                <w:rFonts w:ascii="Arial" w:eastAsiaTheme="minorHAnsi" w:hAnsi="Arial" w:cs="Arial"/>
                <w:b/>
                <w:sz w:val="20"/>
                <w:szCs w:val="20"/>
                <w:lang w:val="en-GB"/>
              </w:rPr>
            </w:pPr>
          </w:p>
          <w:p w14:paraId="1EB84A9E" w14:textId="77777777" w:rsidR="005576E8" w:rsidRDefault="00000000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eastAsiaTheme="minorHAnsi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sz w:val="20"/>
                <w:szCs w:val="20"/>
                <w:lang w:val="en-GB"/>
              </w:rPr>
              <w:t>Are the references sufficient and recent? If you have suggestion of additional references, please mention in the review form.</w:t>
            </w:r>
          </w:p>
          <w:p w14:paraId="1F1351DD" w14:textId="77777777" w:rsidR="005576E8" w:rsidRDefault="005576E8">
            <w:pPr>
              <w:spacing w:after="160" w:line="259" w:lineRule="auto"/>
              <w:rPr>
                <w:rFonts w:ascii="Arial" w:eastAsiaTheme="minorHAnsi" w:hAnsi="Arial" w:cs="Arial"/>
                <w:b/>
                <w:sz w:val="20"/>
                <w:szCs w:val="20"/>
                <w:lang w:val="en-GB"/>
              </w:rPr>
            </w:pPr>
          </w:p>
          <w:p w14:paraId="4338432F" w14:textId="77777777" w:rsidR="005576E8" w:rsidRDefault="00000000">
            <w:pPr>
              <w:spacing w:after="160" w:line="259" w:lineRule="auto"/>
              <w:rPr>
                <w:rFonts w:ascii="Arial" w:eastAsiaTheme="minorHAnsi" w:hAnsi="Arial" w:cs="Arial"/>
                <w:b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Theme="minorHAnsi" w:hAnsi="Arial" w:cs="Arial"/>
                <w:b/>
                <w:sz w:val="20"/>
                <w:szCs w:val="20"/>
                <w:u w:val="single"/>
                <w:lang w:val="en-GB"/>
              </w:rPr>
              <w:t>(Apart from above mentioned 6 points, reviewers are free to provide additional suggestions/comments)</w:t>
            </w:r>
          </w:p>
          <w:p w14:paraId="607628E1" w14:textId="77777777" w:rsidR="005576E8" w:rsidRDefault="005576E8">
            <w:pPr>
              <w:spacing w:after="160" w:line="259" w:lineRule="auto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819" w:type="dxa"/>
          </w:tcPr>
          <w:p w14:paraId="300B3288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89E495F" w14:textId="77777777" w:rsidR="005576E8" w:rsidRDefault="0000000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cientifically the manuscript is good, the author </w:t>
            </w:r>
            <w:proofErr w:type="gramStart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</w:t>
            </w:r>
            <w:proofErr w:type="gramEnd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use recent reference on related matter because most of the reference are old </w:t>
            </w:r>
          </w:p>
          <w:p w14:paraId="2B71A3AB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1A0AF03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C66E267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2085ADE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592BB22" w14:textId="77777777" w:rsidR="005576E8" w:rsidRDefault="0000000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is ok </w:t>
            </w:r>
          </w:p>
          <w:p w14:paraId="5921E1F0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3E5A52F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BFEAC41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4230B96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F804865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766086F" w14:textId="77777777" w:rsidR="005576E8" w:rsidRDefault="0000000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is comprehensive </w:t>
            </w:r>
          </w:p>
          <w:p w14:paraId="405E5793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E5286A7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F04B638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2CF5E6F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86684DD" w14:textId="77777777" w:rsidR="005576E8" w:rsidRDefault="0000000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re are inconsistencies in this area </w:t>
            </w:r>
          </w:p>
          <w:p w14:paraId="7004097E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5ED2699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5EEB74A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1FA6773" w14:textId="77777777" w:rsidR="005576E8" w:rsidRDefault="0000000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  <w:p w14:paraId="3E5F9140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354225B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B702A7" w14:textId="77777777" w:rsidR="005576E8" w:rsidRDefault="005576E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0EDBBC6" w14:textId="77777777" w:rsidR="005576E8" w:rsidRDefault="0000000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ference </w:t>
            </w:r>
            <w:proofErr w:type="gramStart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</w:t>
            </w:r>
            <w:proofErr w:type="gramEnd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fficient but too old, the author should use reference not less than 3 years (2019 to date)</w:t>
            </w:r>
          </w:p>
        </w:tc>
        <w:tc>
          <w:tcPr>
            <w:tcW w:w="2552" w:type="dxa"/>
          </w:tcPr>
          <w:p w14:paraId="6B49858D" w14:textId="77777777" w:rsidR="005576E8" w:rsidRDefault="005576E8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576E8" w14:paraId="7FB40CA2" w14:textId="77777777">
        <w:tc>
          <w:tcPr>
            <w:tcW w:w="5382" w:type="dxa"/>
          </w:tcPr>
          <w:p w14:paraId="43513401" w14:textId="77777777" w:rsidR="005576E8" w:rsidRDefault="00000000">
            <w:pPr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Minor</w:t>
            </w:r>
            <w:r>
              <w:rPr>
                <w:rFonts w:ascii="Arial" w:eastAsia="MS Mincho" w:hAnsi="Arial" w:cs="Arial"/>
                <w:sz w:val="20"/>
                <w:szCs w:val="20"/>
                <w:lang w:val="en-GB"/>
              </w:rPr>
              <w:t xml:space="preserve"> REVISION comments</w:t>
            </w:r>
          </w:p>
          <w:p w14:paraId="1D44E2B5" w14:textId="77777777" w:rsidR="005576E8" w:rsidRDefault="005576E8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819" w:type="dxa"/>
          </w:tcPr>
          <w:p w14:paraId="76B9F325" w14:textId="77777777" w:rsidR="005576E8" w:rsidRDefault="00000000">
            <w:pPr>
              <w:spacing w:after="160" w:line="259" w:lineRule="auto"/>
              <w:rPr>
                <w:rFonts w:ascii="Arial" w:eastAsiaTheme="minorHAnsi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sz w:val="20"/>
                <w:szCs w:val="20"/>
                <w:lang w:val="en-GB"/>
              </w:rPr>
              <w:t xml:space="preserve">The article is good if not of some minor topographical errors  </w:t>
            </w:r>
          </w:p>
        </w:tc>
        <w:tc>
          <w:tcPr>
            <w:tcW w:w="2552" w:type="dxa"/>
          </w:tcPr>
          <w:p w14:paraId="56B1D7E3" w14:textId="77777777" w:rsidR="005576E8" w:rsidRDefault="005576E8">
            <w:pPr>
              <w:spacing w:after="160" w:line="259" w:lineRule="auto"/>
              <w:rPr>
                <w:rFonts w:ascii="Arial" w:eastAsiaTheme="minorHAnsi" w:hAnsi="Arial" w:cs="Arial"/>
                <w:sz w:val="20"/>
                <w:szCs w:val="20"/>
                <w:lang w:val="en-GB"/>
              </w:rPr>
            </w:pPr>
          </w:p>
        </w:tc>
      </w:tr>
      <w:tr w:rsidR="005576E8" w14:paraId="7A227813" w14:textId="77777777">
        <w:tc>
          <w:tcPr>
            <w:tcW w:w="5382" w:type="dxa"/>
          </w:tcPr>
          <w:p w14:paraId="395595A4" w14:textId="77777777" w:rsidR="005576E8" w:rsidRDefault="00000000">
            <w:pPr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</w:t>
            </w:r>
            <w:r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235A98E9" w14:textId="77777777" w:rsidR="005576E8" w:rsidRDefault="005576E8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4819" w:type="dxa"/>
          </w:tcPr>
          <w:p w14:paraId="65A8DE6F" w14:textId="77777777" w:rsidR="005576E8" w:rsidRDefault="005576E8">
            <w:pPr>
              <w:spacing w:after="160" w:line="259" w:lineRule="auto"/>
              <w:rPr>
                <w:rFonts w:ascii="Arial" w:eastAsiaTheme="minorHAnsi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552" w:type="dxa"/>
          </w:tcPr>
          <w:p w14:paraId="1A6A4695" w14:textId="77777777" w:rsidR="005576E8" w:rsidRDefault="005576E8">
            <w:pPr>
              <w:spacing w:after="160" w:line="259" w:lineRule="auto"/>
              <w:rPr>
                <w:rFonts w:ascii="Arial" w:eastAsiaTheme="minorHAnsi" w:hAnsi="Arial" w:cs="Arial"/>
                <w:sz w:val="20"/>
                <w:szCs w:val="20"/>
                <w:lang w:val="en-GB"/>
              </w:rPr>
            </w:pPr>
          </w:p>
        </w:tc>
      </w:tr>
    </w:tbl>
    <w:p w14:paraId="176568B7" w14:textId="77777777" w:rsidR="005576E8" w:rsidRDefault="005576E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86EF90B" w14:textId="77777777" w:rsidR="005576E8" w:rsidRDefault="005576E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54D631" w14:textId="77777777" w:rsidR="005576E8" w:rsidRDefault="0000000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>
        <w:rPr>
          <w:rFonts w:ascii="Arial" w:hAnsi="Arial" w:cs="Arial"/>
          <w:b/>
          <w:bCs/>
          <w:sz w:val="20"/>
          <w:szCs w:val="20"/>
          <w:u w:val="single"/>
          <w:lang w:val="en-GB"/>
        </w:rPr>
        <w:t>Reviewer Details:</w:t>
      </w:r>
    </w:p>
    <w:p w14:paraId="05A9DC50" w14:textId="77777777" w:rsidR="005576E8" w:rsidRDefault="005576E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75999D" w14:textId="77777777" w:rsidR="005576E8" w:rsidRDefault="00000000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  <w:r>
        <w:rPr>
          <w:rFonts w:ascii="Arial" w:hAnsi="Arial" w:cs="Arial"/>
          <w:bCs/>
          <w:sz w:val="20"/>
          <w:szCs w:val="20"/>
          <w:lang w:val="en-GB"/>
        </w:rPr>
        <w:t>Sunday Emmanuel Jambo, Nigeria</w:t>
      </w:r>
    </w:p>
    <w:sectPr w:rsidR="005576E8">
      <w:headerReference w:type="default" r:id="rId9"/>
      <w:pgSz w:w="15840" w:h="12240" w:orient="landscape"/>
      <w:pgMar w:top="3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B38585" w14:textId="77777777" w:rsidR="00C5146F" w:rsidRDefault="00C5146F">
      <w:r>
        <w:separator/>
      </w:r>
    </w:p>
  </w:endnote>
  <w:endnote w:type="continuationSeparator" w:id="0">
    <w:p w14:paraId="649D839C" w14:textId="77777777" w:rsidR="00C5146F" w:rsidRDefault="00C514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73E846" w14:textId="77777777" w:rsidR="00C5146F" w:rsidRDefault="00C5146F">
      <w:r>
        <w:separator/>
      </w:r>
    </w:p>
  </w:footnote>
  <w:footnote w:type="continuationSeparator" w:id="0">
    <w:p w14:paraId="54C2E56B" w14:textId="77777777" w:rsidR="00C5146F" w:rsidRDefault="00C514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7D583" w14:textId="77777777" w:rsidR="005576E8" w:rsidRDefault="00000000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34E38F0" wp14:editId="7AEB2906">
          <wp:extent cx="1209675" cy="1019175"/>
          <wp:effectExtent l="0" t="0" r="0" b="0"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967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B16DC21" w14:textId="77777777" w:rsidR="005576E8" w:rsidRDefault="005576E8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4224705">
    <w:abstractNumId w:val="3"/>
  </w:num>
  <w:num w:numId="2" w16cid:durableId="1882663826">
    <w:abstractNumId w:val="6"/>
  </w:num>
  <w:num w:numId="3" w16cid:durableId="1186401997">
    <w:abstractNumId w:val="5"/>
  </w:num>
  <w:num w:numId="4" w16cid:durableId="608006587">
    <w:abstractNumId w:val="7"/>
  </w:num>
  <w:num w:numId="5" w16cid:durableId="1083645863">
    <w:abstractNumId w:val="4"/>
  </w:num>
  <w:num w:numId="6" w16cid:durableId="949896100">
    <w:abstractNumId w:val="0"/>
  </w:num>
  <w:num w:numId="7" w16cid:durableId="1085423799">
    <w:abstractNumId w:val="2"/>
  </w:num>
  <w:num w:numId="8" w16cid:durableId="862665730">
    <w:abstractNumId w:val="9"/>
  </w:num>
  <w:num w:numId="9" w16cid:durableId="1385640110">
    <w:abstractNumId w:val="8"/>
  </w:num>
  <w:num w:numId="10" w16cid:durableId="10264434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5576E8"/>
    <w:rsid w:val="005576E8"/>
    <w:rsid w:val="008B1C58"/>
    <w:rsid w:val="00C5146F"/>
    <w:rsid w:val="00D6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FAEE85"/>
  <w15:chartTrackingRefBased/>
  <w15:docId w15:val="{13FED75F-9265-4248-8D73-2EB6206AB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Pr>
      <w:rFonts w:asciiTheme="minorHAnsi" w:eastAsiaTheme="minorHAnsi" w:hAnsiTheme="minorHAnsi" w:cstheme="minorBidi"/>
      <w:sz w:val="22"/>
      <w:szCs w:val="22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16098F-1616-4BBB-94D3-75ECC50A7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Links>
    <vt:vector size="12" baseType="variant">
      <vt:variant>
        <vt:i4>3276905</vt:i4>
      </vt:variant>
      <vt:variant>
        <vt:i4>3</vt:i4>
      </vt:variant>
      <vt:variant>
        <vt:i4>0</vt:i4>
      </vt:variant>
      <vt:variant>
        <vt:i4>5</vt:i4>
      </vt:variant>
      <vt:variant>
        <vt:lpwstr>http://mbimph.com/index.php/UPJOZ/editorial-policy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urojit Bera</cp:lastModifiedBy>
  <cp:revision>2</cp:revision>
  <dcterms:created xsi:type="dcterms:W3CDTF">2025-10-25T10:34:00Z</dcterms:created>
  <dcterms:modified xsi:type="dcterms:W3CDTF">2025-10-25T10:34:00Z</dcterms:modified>
</cp:coreProperties>
</file>